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2" w:name="cover-letter"/>
    <w:p>
      <w:pPr>
        <w:pStyle w:val="Heading1"/>
      </w:pPr>
      <w:r>
        <w:t xml:space="preserve">Cover Letter</w:t>
      </w:r>
    </w:p>
    <w:p>
      <w:pPr>
        <w:pStyle w:val="FirstParagraph"/>
      </w:pPr>
      <w:r>
        <w:rPr>
          <w:bCs/>
          <w:b/>
        </w:rPr>
        <w:t xml:space="preserve">John Doe</w:t>
      </w:r>
      <w:r>
        <w:br/>
      </w:r>
      <w:r>
        <w:t xml:space="preserve">123 Innovation Drive</w:t>
      </w:r>
      <w:r>
        <w:br/>
      </w:r>
      <w:r>
        <w:t xml:space="preserve">San Francisco, CA 94105</w:t>
      </w:r>
      <w:r>
        <w:br/>
      </w:r>
      <w:r>
        <w:t xml:space="preserve">(555) 123-4567</w:t>
      </w:r>
      <w:r>
        <w:br/>
      </w:r>
      <w:r>
        <w:t xml:space="preserve">john.doe@email.com</w:t>
      </w:r>
      <w:r>
        <w:br/>
      </w:r>
      <w:r>
        <w:t xml:space="preserve">www.johndoeengineer.com</w:t>
      </w:r>
    </w:p>
    <w:p>
      <w:pPr>
        <w:pStyle w:val="BodyText"/>
      </w:pPr>
      <w:r>
        <w:t xml:space="preserve">April 5, 2024</w:t>
      </w:r>
    </w:p>
    <w:p>
      <w:pPr>
        <w:pStyle w:val="BodyText"/>
      </w:pPr>
      <w:r>
        <w:t xml:space="preserve">Human Resources Department</w:t>
      </w:r>
      <w:r>
        <w:br/>
      </w:r>
      <w:r>
        <w:t xml:space="preserve">TechNova Solutions Inc.</w:t>
      </w:r>
      <w:r>
        <w:br/>
      </w:r>
      <w:r>
        <w:t xml:space="preserve">456 Silicon Valley Blvd</w:t>
      </w:r>
      <w:r>
        <w:br/>
      </w:r>
      <w:r>
        <w:t xml:space="preserve">San Francisco, CA 94107</w:t>
      </w:r>
    </w:p>
    <w:bookmarkStart w:id="21" w:name="dear-hiring-manager"/>
    <w:p>
      <w:pPr>
        <w:pStyle w:val="Heading2"/>
      </w:pPr>
      <w:r>
        <w:t xml:space="preserve">Dear Hiring Manager,</w:t>
      </w:r>
    </w:p>
    <w:p>
      <w:pPr>
        <w:pStyle w:val="FirstParagraph"/>
      </w:pPr>
      <w:r>
        <w:t xml:space="preserve">I am writing to express my interest in the Mechatronics Engineer position at TechNova Solutions Inc. in San Francisco, United States. As a highly motivated and technically skilled professional with over five years of experience in designing and developing integrated systems that combine mechanical, electrical, and software components, I am eager to contribute my expertise to a forward-thinking organization like yours. The dynamic technological landscape of San Francisco has always inspired me, and I am particularly drawn to the opportunity to work in a city that is at the forefront of innovation in automation, robotics, and sustainable engineering solutions.</w:t>
      </w:r>
    </w:p>
    <w:p>
      <w:pPr>
        <w:pStyle w:val="BodyText"/>
      </w:pPr>
      <w:r>
        <w:t xml:space="preserve">My academic background includes a Bachelor’s degree in Mechatronics Engineering from Stanford University, where I graduated with honors. During my studies, I focused on advanced topics such as embedded systems, control theory, and mechatronic design principles. This foundation has enabled me to develop a strong understanding of how mechanical systems interact with electronic and software components to create efficient and intelligent solutions. My professional journey began at a leading automation firm in the Bay Area, where I worked on projects involving industrial robotics, sensor integration, and real-time system optimization. These experiences honed my ability to translate theoretical concepts into practical applications while adhering to rigorous industry standards.</w:t>
      </w:r>
    </w:p>
    <w:p>
      <w:pPr>
        <w:pStyle w:val="BodyText"/>
      </w:pPr>
      <w:r>
        <w:t xml:space="preserve">As a Mechatronics Engineer in San Francisco, I have consistently sought opportunities to push the boundaries of what is possible in this field. For instance, at my previous role with Robotics Innovators Inc., I led the development of a modular robotic arm system that combined machine learning algorithms with precision mechanical design. This project not only reduced production costs by 20% but also improved operational efficiency by 35% for our clients in the automotive and aerospace sectors. Such achievements reflect my commitment to delivering innovative solutions that address real-world challenges, a value I believe aligns closely with TechNova Solutions Inc.'s mission.</w:t>
      </w:r>
    </w:p>
    <w:p>
      <w:pPr>
        <w:pStyle w:val="BodyText"/>
      </w:pPr>
      <w:r>
        <w:t xml:space="preserve">San Francisco’s unique position as a global hub for technology and engineering has shaped my approach to problem-solving. The city’s emphasis on sustainability, automation, and cutting-edge research has inspired me to integrate eco-friendly practices into my work. For example, I recently designed a low-power sensor network for a smart agriculture startup in the region, which utilized IoT-enabled devices to monitor soil conditions and optimize water usage. This project underscored my ability to leverage interdisciplinary knowledge to create solutions that are both technologically advanced and environmentally responsible—qualities that I am eager to bring to your team.</w:t>
      </w:r>
    </w:p>
    <w:p>
      <w:pPr>
        <w:pStyle w:val="BodyText"/>
      </w:pPr>
      <w:r>
        <w:t xml:space="preserve">One of the key strengths I bring as a Mechatronics Engineer is my proficiency in both hardware and software development. I am fluent in programming languages such as C++, Python, and MATLAB, which allow me to prototype and test systems efficiently. Additionally, my hands-on experience with CAD software (SolidWorks, AutoCAD) and simulation tools (ANSYS, LabVIEW) has enabled me to design complex systems with precision. In San Francisco’s competitive environment, where collaboration across disciplines is essential, I thrive in cross-functional teams that value creativity and technical excellence.</w:t>
      </w:r>
    </w:p>
    <w:p>
      <w:pPr>
        <w:pStyle w:val="BodyText"/>
      </w:pPr>
      <w:r>
        <w:t xml:space="preserve">What excites me most about the Mechatronics Engineer role at TechNova Solutions Inc. is the opportunity to contribute to projects that are shaping the future of technology in the United States. San Francisco’s tech ecosystem is home to some of the world’s most innovative companies, and I am eager to be part of a team that is driving progress in areas such as autonomous systems, renewable energy, and smart infrastructure. My passion for engineering is matched by my dedication to continuous learning, and I am committed to staying at the forefront of emerging trends in mechatronics.</w:t>
      </w:r>
    </w:p>
    <w:p>
      <w:pPr>
        <w:pStyle w:val="BodyText"/>
      </w:pPr>
      <w:r>
        <w:t xml:space="preserve">I would welcome the chance to discuss how my skills and experiences align with your needs. Please feel free to contact me at (555) 123-4567 or via email at john.doe@email.com to arrange a convenient time for an interview. Thank you for considering my application, and I look forward to the possibility of contributing to TechNova Solutions Inc.’s success in San Francisco, United States.</w:t>
      </w:r>
    </w:p>
    <w:bookmarkStart w:id="20" w:name="sincerely"/>
    <w:p>
      <w:pPr>
        <w:pStyle w:val="Heading3"/>
      </w:pPr>
      <w:r>
        <w:t xml:space="preserve">Sincerely,</w:t>
      </w:r>
    </w:p>
    <w:p>
      <w:pPr>
        <w:pStyle w:val="FirstParagraph"/>
      </w:pPr>
      <w:r>
        <w:t xml:space="preserve">John Doe</w:t>
      </w:r>
      <w:r>
        <w:br/>
      </w:r>
      <w:r>
        <w:t xml:space="preserve">Mechatronics Engine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3T12:52:40Z</dcterms:created>
  <dcterms:modified xsi:type="dcterms:W3CDTF">2026-07-23T12:52:40Z</dcterms:modified>
</cp:coreProperties>
</file>

<file path=docProps/custom.xml><?xml version="1.0" encoding="utf-8"?>
<Properties xmlns="http://schemas.openxmlformats.org/officeDocument/2006/custom-properties" xmlns:vt="http://schemas.openxmlformats.org/officeDocument/2006/docPropsVTypes"/>
</file>